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GA-116, Gayatri Vihar, Kanan Vihar, Patia</w:t>
            </w:r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1D309590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</w:p>
    <w:p w14:paraId="0EDD4256" w14:textId="4BE498E4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ick van Rossum</w:t>
      </w:r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Rasmus Lerdorf</w:t>
      </w:r>
    </w:p>
    <w:p w14:paraId="066241A5" w14:textId="5677E62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Guido van Rossum</w:t>
      </w:r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Niene Stom</w:t>
      </w:r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A</w:t>
      </w:r>
      <w:r w:rsidRPr="00FA4D37">
        <w:rPr>
          <w:lang w:val="en-US"/>
        </w:rPr>
        <w:t>ll</w:t>
      </w:r>
      <w:r w:rsidR="00FA4D37" w:rsidRPr="00FA4D37">
        <w:rPr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ython</w:t>
      </w:r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l</w:t>
      </w:r>
    </w:p>
    <w:p w14:paraId="78A73242" w14:textId="44804B54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y</w:t>
      </w:r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</w:t>
      </w:r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r w:rsidRPr="004F670A">
        <w:rPr>
          <w:lang w:val="en-US"/>
        </w:rPr>
        <w:t>print(4 + 3 % 5)</w:t>
      </w:r>
    </w:p>
    <w:p w14:paraId="179B4DC6" w14:textId="035730BE" w:rsidR="00A029C4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</w:t>
      </w:r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i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while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f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Syntax</w:t>
      </w:r>
      <w:r>
        <w:rPr>
          <w:lang w:val="en-US"/>
        </w:rPr>
        <w:t xml:space="preserve"> </w:t>
      </w:r>
      <w:r w:rsidRPr="0016611C">
        <w:rPr>
          <w:lang w:val="en-US"/>
        </w:rPr>
        <w:t>Error</w:t>
      </w:r>
    </w:p>
    <w:p w14:paraId="02F53AE2" w14:textId="64A6D70D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</w:t>
      </w:r>
    </w:p>
    <w:p w14:paraId="4197ED8D" w14:textId="63D5FACA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try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except ZeroDivisionError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  <w:t>print(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finally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  <w:t>print("Finally block")</w:t>
      </w:r>
    </w:p>
    <w:p w14:paraId="3685D3FA" w14:textId="0F276253" w:rsidR="003455CA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B425C">
        <w:rPr>
          <w:lang w:val="en-US"/>
        </w:rPr>
        <w:t>Division by zero</w:t>
      </w:r>
    </w:p>
    <w:p w14:paraId="4500E3B2" w14:textId="13C65FCA" w:rsidR="001B425C" w:rsidRDefault="001B425C" w:rsidP="001B425C">
      <w:pPr>
        <w:pStyle w:val="ListParagraph"/>
        <w:spacing w:after="0" w:line="240" w:lineRule="auto"/>
        <w:ind w:left="1080"/>
        <w:rPr>
          <w:lang w:val="en-US"/>
        </w:rPr>
      </w:pPr>
      <w:r w:rsidRPr="001B425C">
        <w:rPr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14:paraId="608C49C4" w14:textId="410CE157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ZeroDivisionError</w:t>
      </w:r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abcd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for i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print(i.upper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14:paraId="04C2E0DD" w14:textId="431C480A"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14:paraId="65D3E5A2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0D1D761C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3E48C61F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1A64CF0A" w14:textId="08E564B6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6C699D98" w14:textId="77777777" w:rsidR="003C7320" w:rsidRDefault="003C7320" w:rsidP="003C7320">
      <w:pPr>
        <w:spacing w:after="0" w:line="240" w:lineRule="auto"/>
        <w:rPr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>for i in [1, 2, 3, 4][::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print(i, end=' ')</w:t>
      </w:r>
    </w:p>
    <w:p w14:paraId="16978833" w14:textId="0377C767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ppend(5)</w:t>
      </w:r>
    </w:p>
    <w:p w14:paraId="18F0E313" w14:textId="0801357E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(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[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print(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4, 3]</w:t>
      </w:r>
    </w:p>
    <w:p w14:paraId="34533F98" w14:textId="1FB395F1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_myVar</w:t>
      </w:r>
    </w:p>
    <w:p w14:paraId="05485F3A" w14:textId="13F99E0E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-var</w:t>
      </w:r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 var</w:t>
      </w:r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i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while i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f i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else:</w:t>
      </w:r>
    </w:p>
    <w:p w14:paraId="209D255E" w14:textId="5EC2536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4371D0B0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005FC5CF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75344FD1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3</w:t>
      </w:r>
    </w:p>
    <w:p w14:paraId="4821898F" w14:textId="72E6F8EA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lastRenderedPageBreak/>
        <w:t>0</w:t>
      </w:r>
    </w:p>
    <w:p w14:paraId="39C5905B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6B3FBB36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377F52D4" w14:textId="06FE03C0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65BDBBFB" w14:textId="19CB567A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abcd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for i in range(len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a b c d</w:t>
      </w:r>
    </w:p>
    <w:p w14:paraId="30FF29D9" w14:textId="53D57FC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set('abc$de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print('a' in z)</w:t>
      </w:r>
    </w:p>
    <w:p w14:paraId="6C81FA0D" w14:textId="1504F8E9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42FB5BF9" w14:textId="600314E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>Implement a class Bank Account that supports deposit and withdrawal. Raise a custom InsufficientFundsError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ser and Sum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5164204">
    <w:abstractNumId w:val="6"/>
  </w:num>
  <w:num w:numId="2" w16cid:durableId="1667896832">
    <w:abstractNumId w:val="21"/>
  </w:num>
  <w:num w:numId="3" w16cid:durableId="923951118">
    <w:abstractNumId w:val="2"/>
  </w:num>
  <w:num w:numId="4" w16cid:durableId="138959783">
    <w:abstractNumId w:val="11"/>
  </w:num>
  <w:num w:numId="5" w16cid:durableId="846291835">
    <w:abstractNumId w:val="1"/>
  </w:num>
  <w:num w:numId="6" w16cid:durableId="1969622184">
    <w:abstractNumId w:val="18"/>
  </w:num>
  <w:num w:numId="7" w16cid:durableId="1199121056">
    <w:abstractNumId w:val="17"/>
  </w:num>
  <w:num w:numId="8" w16cid:durableId="1552352142">
    <w:abstractNumId w:val="19"/>
  </w:num>
  <w:num w:numId="9" w16cid:durableId="1704087080">
    <w:abstractNumId w:val="10"/>
  </w:num>
  <w:num w:numId="10" w16cid:durableId="1977291744">
    <w:abstractNumId w:val="3"/>
  </w:num>
  <w:num w:numId="11" w16cid:durableId="1304388927">
    <w:abstractNumId w:val="22"/>
  </w:num>
  <w:num w:numId="12" w16cid:durableId="1538657725">
    <w:abstractNumId w:val="15"/>
  </w:num>
  <w:num w:numId="13" w16cid:durableId="1940331186">
    <w:abstractNumId w:val="4"/>
  </w:num>
  <w:num w:numId="14" w16cid:durableId="1558274688">
    <w:abstractNumId w:val="20"/>
  </w:num>
  <w:num w:numId="15" w16cid:durableId="117068191">
    <w:abstractNumId w:val="7"/>
  </w:num>
  <w:num w:numId="16" w16cid:durableId="1681002141">
    <w:abstractNumId w:val="5"/>
  </w:num>
  <w:num w:numId="17" w16cid:durableId="454714323">
    <w:abstractNumId w:val="16"/>
  </w:num>
  <w:num w:numId="18" w16cid:durableId="912009049">
    <w:abstractNumId w:val="0"/>
  </w:num>
  <w:num w:numId="19" w16cid:durableId="926227749">
    <w:abstractNumId w:val="14"/>
  </w:num>
  <w:num w:numId="20" w16cid:durableId="853032279">
    <w:abstractNumId w:val="12"/>
  </w:num>
  <w:num w:numId="21" w16cid:durableId="1250580348">
    <w:abstractNumId w:val="8"/>
  </w:num>
  <w:num w:numId="22" w16cid:durableId="747308925">
    <w:abstractNumId w:val="9"/>
  </w:num>
  <w:num w:numId="23" w16cid:durableId="7424118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A101D"/>
    <w:rsid w:val="000E0AE7"/>
    <w:rsid w:val="000F0CEF"/>
    <w:rsid w:val="0016611C"/>
    <w:rsid w:val="001B425C"/>
    <w:rsid w:val="002343B2"/>
    <w:rsid w:val="002F1D52"/>
    <w:rsid w:val="003455CA"/>
    <w:rsid w:val="003C7320"/>
    <w:rsid w:val="00425539"/>
    <w:rsid w:val="0042582D"/>
    <w:rsid w:val="00464491"/>
    <w:rsid w:val="004948E5"/>
    <w:rsid w:val="004A1B63"/>
    <w:rsid w:val="004F670A"/>
    <w:rsid w:val="00520091"/>
    <w:rsid w:val="00562824"/>
    <w:rsid w:val="005B72AD"/>
    <w:rsid w:val="00680407"/>
    <w:rsid w:val="006E0E34"/>
    <w:rsid w:val="00733D96"/>
    <w:rsid w:val="007355F8"/>
    <w:rsid w:val="00835802"/>
    <w:rsid w:val="00845551"/>
    <w:rsid w:val="0088578A"/>
    <w:rsid w:val="008C73EA"/>
    <w:rsid w:val="008D04C0"/>
    <w:rsid w:val="009A2B94"/>
    <w:rsid w:val="00A029C4"/>
    <w:rsid w:val="00AA5E21"/>
    <w:rsid w:val="00AF061E"/>
    <w:rsid w:val="00B315D8"/>
    <w:rsid w:val="00B45D36"/>
    <w:rsid w:val="00B57088"/>
    <w:rsid w:val="00C33332"/>
    <w:rsid w:val="00C35FF9"/>
    <w:rsid w:val="00C74E80"/>
    <w:rsid w:val="00CB26E7"/>
    <w:rsid w:val="00D22166"/>
    <w:rsid w:val="00D306B8"/>
    <w:rsid w:val="00DE4BB5"/>
    <w:rsid w:val="00E05CBD"/>
    <w:rsid w:val="00E33C30"/>
    <w:rsid w:val="00EB7CAD"/>
    <w:rsid w:val="00ED4D47"/>
    <w:rsid w:val="00F1113E"/>
    <w:rsid w:val="00F541B9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499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1</cp:revision>
  <dcterms:created xsi:type="dcterms:W3CDTF">2025-06-05T07:17:00Z</dcterms:created>
  <dcterms:modified xsi:type="dcterms:W3CDTF">2025-06-06T04:36:00Z</dcterms:modified>
</cp:coreProperties>
</file>